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001A" w:rsidRDefault="008958E8" w:rsidP="008958E8">
      <w:pPr>
        <w:pStyle w:val="Heading1"/>
        <w:jc w:val="center"/>
      </w:pPr>
      <w:r>
        <w:t>Methods of Missing Value Imputation</w:t>
      </w:r>
    </w:p>
    <w:p w:rsidR="008958E8" w:rsidRDefault="008958E8" w:rsidP="008958E8">
      <w:pPr>
        <w:pStyle w:val="NoSpacing"/>
      </w:pPr>
    </w:p>
    <w:p w:rsidR="008958E8" w:rsidRDefault="008958E8" w:rsidP="008958E8">
      <w:pPr>
        <w:pStyle w:val="NoSpacing"/>
      </w:pPr>
      <w:r>
        <w:t>In any dataset given, handling missing values are a crucial step of data pre</w:t>
      </w:r>
      <w:r w:rsidR="00A77918">
        <w:t>-</w:t>
      </w:r>
      <w:r>
        <w:t xml:space="preserve">processing. As </w:t>
      </w:r>
      <w:r w:rsidR="00A77918">
        <w:t xml:space="preserve">the </w:t>
      </w:r>
      <w:r>
        <w:t>existence of missing value</w:t>
      </w:r>
      <w:r w:rsidR="00A77918">
        <w:t>s</w:t>
      </w:r>
      <w:r>
        <w:t xml:space="preserve"> may and will lead to inaccurate research, prediction and needless to say will produce errors while running to program.</w:t>
      </w:r>
    </w:p>
    <w:p w:rsidR="008958E8" w:rsidRDefault="008958E8" w:rsidP="008958E8">
      <w:pPr>
        <w:pStyle w:val="NoSpacing"/>
      </w:pPr>
    </w:p>
    <w:p w:rsidR="008958E8" w:rsidRDefault="008958E8" w:rsidP="008958E8">
      <w:pPr>
        <w:pStyle w:val="NoSpacing"/>
      </w:pPr>
      <w:r>
        <w:t xml:space="preserve">Hence </w:t>
      </w:r>
      <w:r w:rsidR="00A77918">
        <w:t>we must</w:t>
      </w:r>
      <w:r>
        <w:t xml:space="preserve"> handle all missing values carefully. Not all of them should be treated the same way as I’ll explain down below.</w:t>
      </w:r>
    </w:p>
    <w:p w:rsidR="008958E8" w:rsidRDefault="008958E8" w:rsidP="008958E8">
      <w:pPr>
        <w:pStyle w:val="NoSpacing"/>
      </w:pPr>
    </w:p>
    <w:p w:rsidR="008958E8" w:rsidRDefault="00442033" w:rsidP="008958E8">
      <w:pPr>
        <w:pStyle w:val="NoSpacing"/>
      </w:pPr>
      <w:r>
        <w:t>Programming Language used – Python 3</w:t>
      </w:r>
    </w:p>
    <w:p w:rsidR="00442033" w:rsidRDefault="00442033" w:rsidP="008958E8">
      <w:pPr>
        <w:pStyle w:val="NoSpacing"/>
      </w:pPr>
      <w:r>
        <w:t xml:space="preserve">Libraries used – Pandas, </w:t>
      </w:r>
      <w:proofErr w:type="spellStart"/>
      <w:r>
        <w:t>Numpy</w:t>
      </w:r>
      <w:proofErr w:type="spellEnd"/>
    </w:p>
    <w:p w:rsidR="00442033" w:rsidRDefault="00442033" w:rsidP="008958E8">
      <w:pPr>
        <w:pStyle w:val="NoSpacing"/>
      </w:pPr>
    </w:p>
    <w:p w:rsidR="00442033" w:rsidRDefault="00442033" w:rsidP="00442033">
      <w:pPr>
        <w:pStyle w:val="NoSpacing"/>
        <w:numPr>
          <w:ilvl w:val="0"/>
          <w:numId w:val="1"/>
        </w:numPr>
      </w:pPr>
      <w:r>
        <w:t xml:space="preserve">Generally for object type of data in missing values we use the (mode) method for missing value imputation where the missing cells are replaced by the value that has </w:t>
      </w:r>
      <w:r w:rsidR="00A77918">
        <w:t xml:space="preserve">the </w:t>
      </w:r>
      <w:r>
        <w:t>most reoccurrence in the data set.</w:t>
      </w:r>
    </w:p>
    <w:p w:rsidR="0093303B" w:rsidRDefault="0093303B" w:rsidP="0093303B">
      <w:pPr>
        <w:pStyle w:val="NoSpacing"/>
        <w:ind w:left="720"/>
      </w:pPr>
    </w:p>
    <w:p w:rsidR="00442033" w:rsidRDefault="00442033" w:rsidP="00442033">
      <w:pPr>
        <w:pStyle w:val="NoSpacing"/>
        <w:numPr>
          <w:ilvl w:val="0"/>
          <w:numId w:val="1"/>
        </w:numPr>
      </w:pPr>
      <w:r>
        <w:t xml:space="preserve">For numerical </w:t>
      </w:r>
      <w:proofErr w:type="gramStart"/>
      <w:r>
        <w:t>data(</w:t>
      </w:r>
      <w:proofErr w:type="gramEnd"/>
      <w:r>
        <w:t xml:space="preserve">integer and float) we use </w:t>
      </w:r>
      <w:r w:rsidR="00DC6665">
        <w:t>both (median) and (mean) method</w:t>
      </w:r>
      <w:r w:rsidR="00A77918">
        <w:t>s</w:t>
      </w:r>
      <w:r w:rsidR="00DC6665">
        <w:t xml:space="preserve"> </w:t>
      </w:r>
      <w:r w:rsidR="00A77918">
        <w:t>i</w:t>
      </w:r>
      <w:r w:rsidR="00DC6665">
        <w:t xml:space="preserve">n general terms. </w:t>
      </w:r>
      <w:r w:rsidR="00A77918">
        <w:t>The m</w:t>
      </w:r>
      <w:r w:rsidR="00DC6665">
        <w:t>edian m</w:t>
      </w:r>
      <w:r w:rsidR="00A77918">
        <w:t>ethod</w:t>
      </w:r>
      <w:r w:rsidR="00DC6665">
        <w:t xml:space="preserve"> gives us the centralize</w:t>
      </w:r>
      <w:r w:rsidR="00A77918">
        <w:t>d</w:t>
      </w:r>
      <w:r w:rsidR="00DC6665">
        <w:t xml:space="preserve"> value of the column to replace the cell with while </w:t>
      </w:r>
      <w:r w:rsidR="00A77918">
        <w:t xml:space="preserve">the </w:t>
      </w:r>
      <w:r w:rsidR="00DC6665">
        <w:t>mean method gives us the average value of the column.</w:t>
      </w:r>
    </w:p>
    <w:p w:rsidR="0093303B" w:rsidRDefault="0093303B" w:rsidP="0093303B">
      <w:pPr>
        <w:pStyle w:val="NoSpacing"/>
        <w:ind w:left="720"/>
      </w:pPr>
    </w:p>
    <w:p w:rsidR="00DC6665" w:rsidRDefault="00DC6665" w:rsidP="00442033">
      <w:pPr>
        <w:pStyle w:val="NoSpacing"/>
        <w:numPr>
          <w:ilvl w:val="0"/>
          <w:numId w:val="1"/>
        </w:numPr>
      </w:pPr>
      <w:proofErr w:type="gramStart"/>
      <w:r>
        <w:t xml:space="preserve">“ </w:t>
      </w:r>
      <w:proofErr w:type="spellStart"/>
      <w:r>
        <w:t>ffill</w:t>
      </w:r>
      <w:proofErr w:type="spellEnd"/>
      <w:proofErr w:type="gramEnd"/>
      <w:r>
        <w:t xml:space="preserve"> “ and “ </w:t>
      </w:r>
      <w:proofErr w:type="spellStart"/>
      <w:r>
        <w:t>bfill</w:t>
      </w:r>
      <w:proofErr w:type="spellEnd"/>
      <w:r>
        <w:t xml:space="preserve"> “ method is used to fill the missing value of the rows with previous or the next row values respectively.</w:t>
      </w:r>
    </w:p>
    <w:p w:rsidR="0093303B" w:rsidRDefault="0093303B" w:rsidP="0093303B">
      <w:pPr>
        <w:pStyle w:val="NoSpacing"/>
        <w:ind w:left="720"/>
      </w:pPr>
    </w:p>
    <w:p w:rsidR="00DC6665" w:rsidRDefault="00DC6665" w:rsidP="00442033">
      <w:pPr>
        <w:pStyle w:val="NoSpacing"/>
        <w:numPr>
          <w:ilvl w:val="0"/>
          <w:numId w:val="1"/>
        </w:numPr>
      </w:pPr>
      <w:proofErr w:type="gramStart"/>
      <w:r>
        <w:t>“ limit</w:t>
      </w:r>
      <w:proofErr w:type="gramEnd"/>
      <w:r>
        <w:t xml:space="preserve"> function “ helps us to determine till which row our replacement will execute and stops thereafter.</w:t>
      </w:r>
    </w:p>
    <w:p w:rsidR="0093303B" w:rsidRDefault="0093303B" w:rsidP="0093303B">
      <w:pPr>
        <w:pStyle w:val="NoSpacing"/>
        <w:ind w:left="720"/>
      </w:pPr>
    </w:p>
    <w:p w:rsidR="00DC6665" w:rsidRDefault="00DC6665" w:rsidP="00442033">
      <w:pPr>
        <w:pStyle w:val="NoSpacing"/>
        <w:numPr>
          <w:ilvl w:val="0"/>
          <w:numId w:val="1"/>
        </w:numPr>
      </w:pPr>
      <w:proofErr w:type="gramStart"/>
      <w:r>
        <w:t>“ Interpolate</w:t>
      </w:r>
      <w:proofErr w:type="gramEnd"/>
      <w:r>
        <w:t xml:space="preserve"> function “ is used for predictive analysis where the missing values are replaced with </w:t>
      </w:r>
      <w:r w:rsidR="00A77918">
        <w:t xml:space="preserve">the </w:t>
      </w:r>
      <w:r>
        <w:t>near most accurate value.</w:t>
      </w:r>
    </w:p>
    <w:p w:rsidR="0093303B" w:rsidRDefault="0093303B" w:rsidP="0093303B">
      <w:pPr>
        <w:pStyle w:val="NoSpacing"/>
        <w:ind w:left="720"/>
      </w:pPr>
    </w:p>
    <w:p w:rsidR="00FC55C4" w:rsidRDefault="00FC55C4" w:rsidP="00442033">
      <w:pPr>
        <w:pStyle w:val="NoSpacing"/>
        <w:numPr>
          <w:ilvl w:val="0"/>
          <w:numId w:val="1"/>
        </w:numPr>
      </w:pPr>
      <w:r>
        <w:t xml:space="preserve">Not all columns with missing values are Important for our analysis. Columns with more than 70% missing values are of no use to us and </w:t>
      </w:r>
      <w:r w:rsidR="0093303B">
        <w:t xml:space="preserve">can drop them with </w:t>
      </w:r>
      <w:r w:rsidR="00A77918">
        <w:t xml:space="preserve">the </w:t>
      </w:r>
      <w:r w:rsidR="0093303B">
        <w:t>“</w:t>
      </w:r>
      <w:proofErr w:type="spellStart"/>
      <w:r w:rsidR="0093303B">
        <w:t>dropna</w:t>
      </w:r>
      <w:proofErr w:type="spellEnd"/>
      <w:r w:rsidR="0093303B">
        <w:t>” method.</w:t>
      </w:r>
    </w:p>
    <w:p w:rsidR="0093303B" w:rsidRDefault="0093303B" w:rsidP="0093303B">
      <w:pPr>
        <w:pStyle w:val="NoSpacing"/>
        <w:ind w:left="720"/>
      </w:pPr>
    </w:p>
    <w:p w:rsidR="0093303B" w:rsidRDefault="0093303B" w:rsidP="00442033">
      <w:pPr>
        <w:pStyle w:val="NoSpacing"/>
        <w:numPr>
          <w:ilvl w:val="0"/>
          <w:numId w:val="1"/>
        </w:numPr>
      </w:pPr>
      <w:r>
        <w:t xml:space="preserve">With the help of </w:t>
      </w:r>
      <w:r w:rsidR="00A77918">
        <w:t xml:space="preserve">the </w:t>
      </w:r>
      <w:proofErr w:type="gramStart"/>
      <w:r>
        <w:t>“ threshold</w:t>
      </w:r>
      <w:proofErr w:type="gramEnd"/>
      <w:r>
        <w:t xml:space="preserve"> function</w:t>
      </w:r>
      <w:r w:rsidR="00A77918">
        <w:t>,</w:t>
      </w:r>
      <w:r>
        <w:t xml:space="preserve"> “ we can determine that what number of valid values we will require in our columns.</w:t>
      </w:r>
    </w:p>
    <w:p w:rsidR="008958E8" w:rsidRDefault="008958E8" w:rsidP="008958E8">
      <w:pPr>
        <w:pStyle w:val="NoSpacing"/>
      </w:pPr>
    </w:p>
    <w:p w:rsidR="00C5490A" w:rsidRPr="008958E8" w:rsidRDefault="00C5490A" w:rsidP="008958E8">
      <w:pPr>
        <w:pStyle w:val="NoSpacing"/>
      </w:pPr>
      <w:r w:rsidRPr="00C5490A">
        <w:rPr>
          <w:b/>
          <w:u w:val="single"/>
        </w:rPr>
        <w:t>Special Note</w:t>
      </w:r>
      <w:r>
        <w:t xml:space="preserve"> – We can also use machine learning models to recover missing values like KNN, Linear regression, basically used for predictive modeling of our dataset.</w:t>
      </w:r>
    </w:p>
    <w:sectPr w:rsidR="00C5490A" w:rsidRPr="008958E8" w:rsidSect="005B00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C12EE8"/>
    <w:multiLevelType w:val="hybridMultilevel"/>
    <w:tmpl w:val="90A46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7U0tzA3sjQ3NjG1sDBX0lEKTi0uzszPAykwqgUAl4w3XSwAAAA="/>
  </w:docVars>
  <w:rsids>
    <w:rsidRoot w:val="008958E8"/>
    <w:rsid w:val="00442033"/>
    <w:rsid w:val="005B001A"/>
    <w:rsid w:val="008958E8"/>
    <w:rsid w:val="0093303B"/>
    <w:rsid w:val="00A6342B"/>
    <w:rsid w:val="00A77918"/>
    <w:rsid w:val="00C5490A"/>
    <w:rsid w:val="00DC6665"/>
    <w:rsid w:val="00FC55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001A"/>
  </w:style>
  <w:style w:type="paragraph" w:styleId="Heading1">
    <w:name w:val="heading 1"/>
    <w:basedOn w:val="Normal"/>
    <w:next w:val="Normal"/>
    <w:link w:val="Heading1Char"/>
    <w:uiPriority w:val="9"/>
    <w:qFormat/>
    <w:rsid w:val="008958E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03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58E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8958E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44203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7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porate Edition</dc:creator>
  <cp:keywords/>
  <dc:description/>
  <cp:lastModifiedBy>Corporate Edition</cp:lastModifiedBy>
  <cp:revision>7</cp:revision>
  <dcterms:created xsi:type="dcterms:W3CDTF">2021-09-13T03:52:00Z</dcterms:created>
  <dcterms:modified xsi:type="dcterms:W3CDTF">2021-09-13T04:23:00Z</dcterms:modified>
</cp:coreProperties>
</file>